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China</w:t>
      </w:r>
      <w:r>
        <w:t xml:space="preserve"> </w:t>
      </w:r>
      <w:r>
        <w:t xml:space="preserve">Beijing</w:t>
      </w:r>
    </w:p>
    <w:bookmarkStart w:id="20" w:name="Xa83a99893da8a8581966f8b162cd58f0c03c71b"/>
    <w:p>
      <w:pPr>
        <w:pStyle w:val="Heading1"/>
      </w:pPr>
      <w:r>
        <w:t xml:space="preserve">Cover Letter for Civil Engineer Position in China Beijing</w:t>
      </w:r>
    </w:p>
    <w:p>
      <w:pPr>
        <w:pStyle w:val="FirstParagraph"/>
      </w:pPr>
      <w:r>
        <w:t xml:space="preserve">Dear [Hiring Manager's Name],</w:t>
      </w:r>
    </w:p>
    <w:p>
      <w:pPr>
        <w:pStyle w:val="BodyText"/>
      </w:pPr>
      <w:r>
        <w:t xml:space="preserve">I am writing to express my sincere interest in the Civil Engineer position at [Company Name], as advertised. With a strong academic background, hands-on experience in infrastructure development, and a deep passion for contributing to the growth of cities like Beijing, I am eager to bring my expertise to your esteemed organization. As China continues to lead global advancements in urbanization and sustainable construction, I am particularly inspired by the opportunities available in Beijing—a city that exemplifies innovation, cultural heritage, and modern engineering excellence.</w:t>
      </w:r>
    </w:p>
    <w:p>
      <w:pPr>
        <w:pStyle w:val="BodyText"/>
      </w:pPr>
      <w:r>
        <w:t xml:space="preserve">As a certified Civil Engineer with [X years] of experience in designing and managing large-scale infrastructure projects, I have developed a comprehensive understanding of the technical and logistical challenges inherent to urban development. My career has been defined by a commitment to delivering projects that prioritize safety, efficiency, and environmental responsibility—values that align closely with the vision of companies operating in Beijing’s dynamic construction landscape. Whether it involves planning high-rise buildings, optimizing transportation networks, or ensuring compliance with China’s stringent engineering standards, I have consistently demonstrated the ability to adapt to complex challenges while maintaining a focus on long-term sustainability.</w:t>
      </w:r>
    </w:p>
    <w:p>
      <w:pPr>
        <w:pStyle w:val="BodyText"/>
      </w:pPr>
      <w:r>
        <w:t xml:space="preserve">One of my most significant achievements as a Civil Engineer was leading the design and execution of a multi-phase urban development project in [Previous Location or Project Name]. This initiative involved coordinating with cross-functional teams, integrating advanced BIM (Building Information Modeling) technologies, and adhering to local regulations to ensure seamless project delivery. The success of this project not only enhanced the region’s infrastructure but also reinforced my belief in the power of civil engineering to shape communities and improve quality of life. In Beijing, where infrastructure demands are constantly evolving, I am confident that my skills can contribute meaningfully to your organization’s objectives.</w:t>
      </w:r>
    </w:p>
    <w:p>
      <w:pPr>
        <w:pStyle w:val="BodyText"/>
      </w:pPr>
      <w:r>
        <w:t xml:space="preserve">What draws me specifically to China Beijing is its unique blend of historical significance and cutting-edge development. The city’s rapid expansion into smart cities, green buildings, and high-speed rail systems presents an exciting opportunity for engineers to leave a lasting legacy. I am particularly interested in how civil engineers in Beijing are leveraging technology to address challenges such as urban congestion, energy efficiency, and environmental conservation. My experience with sustainable design practices—including the use of recycled materials and energy-efficient construction methods—has prepared me to contribute effectively to these initiatives.</w:t>
      </w:r>
    </w:p>
    <w:p>
      <w:pPr>
        <w:pStyle w:val="BodyText"/>
      </w:pPr>
      <w:r>
        <w:t xml:space="preserve">My academic qualifications include a [Degree] in Civil Engineering from [University Name], where I graduated with honors. During my studies, I focused on structural analysis, geotechnical engineering, and urban planning, which have provided a solid foundation for my professional journey. Additionally, I hold certifications in [relevant certifications or software, e.g., AutoCAD, Revit] and have participated in numerous workshops on Chinese construction standards and codes. This preparation has equipped me to navigate the unique regulatory environment of China’s engineering sector while maintaining the highest standards of quality and precision.</w:t>
      </w:r>
    </w:p>
    <w:p>
      <w:pPr>
        <w:pStyle w:val="BodyText"/>
      </w:pPr>
      <w:r>
        <w:t xml:space="preserve">Working as a Civil Engineer in Beijing would be an incredible opportunity to collaborate with professionals who are redefining what is possible in urban development. I am particularly drawn to [Company Name]’s reputation for excellence and its commitment to innovation. Your projects, such as [mention specific project or initiative if known], reflect a forward-thinking approach that resonates with my own professional philosophy. I am eager to contribute my technical expertise, problem-solving skills, and dedication to teamwork to support your mission of delivering impactful infrastructure solutions in one of the world’s most vibrant cities.</w:t>
      </w:r>
    </w:p>
    <w:p>
      <w:pPr>
        <w:pStyle w:val="BodyText"/>
      </w:pPr>
      <w:r>
        <w:t xml:space="preserve">Furthermore, I understand the importance of cultural adaptability in a globalized work environment. Having [mention any experience working in China or with Chinese teams if applicable], I am well-versed in navigating cross-cultural collaborations and communicating effectively with stakeholders at all levels. This ability, combined with my technical proficiency, ensures that I can seamlessly integrate into your team and contribute to the success of your projects.</w:t>
      </w:r>
    </w:p>
    <w:p>
      <w:pPr>
        <w:pStyle w:val="BodyText"/>
      </w:pPr>
      <w:r>
        <w:t xml:space="preserve">Thank you for considering my application. I would be honored to discuss how my background, skills, and passion for civil engineering align with the needs of [Company Name]. I am available at [Your Phone Number] or [Your Email Address] for an interview at your earliest convenience. I look forward to the opportunity to contribute to the continued growth and success of your organization in China Beijing.</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China Beijing</dc:title>
  <dc:creator/>
  <dc:language>en</dc:language>
  <cp:keywords/>
  <dcterms:created xsi:type="dcterms:W3CDTF">2026-07-23T17:10:22Z</dcterms:created>
  <dcterms:modified xsi:type="dcterms:W3CDTF">2026-07-23T17:10:22Z</dcterms:modified>
</cp:coreProperties>
</file>

<file path=docProps/custom.xml><?xml version="1.0" encoding="utf-8"?>
<Properties xmlns="http://schemas.openxmlformats.org/officeDocument/2006/custom-properties" xmlns:vt="http://schemas.openxmlformats.org/officeDocument/2006/docPropsVTypes"/>
</file>